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94B1E" w14:textId="77777777" w:rsidR="00A93D51" w:rsidRPr="00F83C99" w:rsidRDefault="00A93D51">
      <w:pPr>
        <w:jc w:val="center"/>
        <w:rPr>
          <w:rFonts w:ascii="ＭＳ ゴシック" w:eastAsia="ＭＳ ゴシック" w:hAnsi="ＭＳ ゴシック"/>
          <w:sz w:val="24"/>
        </w:rPr>
      </w:pPr>
      <w:r w:rsidRPr="00F83C99">
        <w:rPr>
          <w:rFonts w:ascii="ＭＳ ゴシック" w:eastAsia="ＭＳ ゴシック" w:hAnsi="ＭＳ ゴシック" w:hint="eastAsia"/>
          <w:sz w:val="24"/>
        </w:rPr>
        <w:t>空気調和・衛生工学会中部支部</w:t>
      </w:r>
    </w:p>
    <w:p w14:paraId="7AD383CE" w14:textId="1BA77809" w:rsidR="00A93D51" w:rsidRPr="00C65BFF" w:rsidRDefault="00A93D51">
      <w:pPr>
        <w:spacing w:beforeLines="50" w:before="178"/>
        <w:jc w:val="center"/>
        <w:rPr>
          <w:rFonts w:ascii="ＭＳ ゴシック" w:eastAsia="ＭＳ ゴシック" w:hAnsi="ＭＳ ゴシック"/>
          <w:sz w:val="24"/>
          <w:lang w:eastAsia="zh-CN"/>
        </w:rPr>
      </w:pPr>
      <w:r w:rsidRPr="00F83C99">
        <w:rPr>
          <w:rFonts w:ascii="ＭＳ ゴシック" w:eastAsia="ＭＳ ゴシック" w:hAnsi="ＭＳ ゴシック" w:hint="eastAsia"/>
          <w:sz w:val="24"/>
          <w:lang w:eastAsia="zh-TW"/>
        </w:rPr>
        <w:t>学術研究発表会講演論文集　原稿執筆</w:t>
      </w:r>
      <w:r w:rsidRPr="00F83C99">
        <w:rPr>
          <w:rFonts w:ascii="ＭＳ ゴシック" w:eastAsia="ＭＳ ゴシック" w:hAnsi="ＭＳ ゴシック" w:hint="eastAsia"/>
          <w:sz w:val="24"/>
          <w:lang w:eastAsia="zh-CN"/>
        </w:rPr>
        <w:t>要領</w:t>
      </w:r>
      <w:r w:rsidR="00375352" w:rsidRPr="00C65BFF">
        <w:rPr>
          <w:rFonts w:ascii="ＭＳ ゴシック" w:eastAsia="ＭＳ ゴシック" w:hAnsi="ＭＳ ゴシック" w:hint="eastAsia"/>
          <w:sz w:val="24"/>
        </w:rPr>
        <w:t>および</w:t>
      </w:r>
      <w:r w:rsidR="004B51FE" w:rsidRPr="00C65BFF">
        <w:rPr>
          <w:rFonts w:ascii="ＭＳ ゴシック" w:eastAsia="ＭＳ ゴシック" w:hAnsi="ＭＳ ゴシック" w:hint="eastAsia"/>
          <w:sz w:val="24"/>
        </w:rPr>
        <w:t>投稿方法</w:t>
      </w:r>
    </w:p>
    <w:p w14:paraId="1F7461BC" w14:textId="148539EF" w:rsidR="00A93D51" w:rsidRPr="00C65BFF" w:rsidRDefault="00A93D51">
      <w:pPr>
        <w:rPr>
          <w:rFonts w:ascii="ＭＳ ゴシック" w:eastAsia="ＭＳ ゴシック" w:hAnsi="ＭＳ ゴシック"/>
          <w:sz w:val="20"/>
          <w:szCs w:val="20"/>
          <w:lang w:eastAsia="zh-CN"/>
        </w:rPr>
      </w:pPr>
    </w:p>
    <w:p w14:paraId="4ED6325A" w14:textId="30B5C6FE" w:rsidR="00A93D51" w:rsidRPr="00C65BFF" w:rsidRDefault="00A93D51">
      <w:pPr>
        <w:ind w:firstLineChars="100" w:firstLine="224"/>
        <w:rPr>
          <w:rFonts w:ascii="ＭＳ 明朝" w:hAnsi="ＭＳ 明朝"/>
          <w:szCs w:val="21"/>
        </w:rPr>
      </w:pPr>
      <w:r w:rsidRPr="00C65BFF">
        <w:rPr>
          <w:rFonts w:ascii="ＭＳ 明朝" w:hAnsi="ＭＳ 明朝" w:hint="eastAsia"/>
          <w:szCs w:val="21"/>
        </w:rPr>
        <w:t>下記の執筆要領に従い、論文原稿を作成・投稿して下さい。</w:t>
      </w:r>
      <w:r w:rsidR="004B03BF" w:rsidRPr="00C65BFF">
        <w:rPr>
          <w:rFonts w:ascii="ＭＳ 明朝" w:hAnsi="ＭＳ 明朝" w:hint="eastAsia"/>
          <w:szCs w:val="21"/>
        </w:rPr>
        <w:t>学術研究発表部門：口頭発表およびポスター発表、技術報告部門：口頭発表に対しては論文原稿が必要です。</w:t>
      </w:r>
      <w:r w:rsidRPr="00C65BFF">
        <w:rPr>
          <w:rFonts w:ascii="ＭＳ 明朝" w:hAnsi="ＭＳ 明朝" w:hint="eastAsia"/>
          <w:szCs w:val="21"/>
        </w:rPr>
        <w:t>投稿方法は</w:t>
      </w:r>
      <w:r w:rsidRPr="00C65BFF">
        <w:rPr>
          <w:rFonts w:ascii="Century" w:hAnsi="Century"/>
          <w:szCs w:val="21"/>
        </w:rPr>
        <w:t>W</w:t>
      </w:r>
      <w:r w:rsidRPr="00C65BFF">
        <w:rPr>
          <w:rFonts w:ascii="Century" w:hAnsi="Century" w:hint="eastAsia"/>
          <w:szCs w:val="21"/>
        </w:rPr>
        <w:t>eb</w:t>
      </w:r>
      <w:r w:rsidRPr="00C65BFF">
        <w:rPr>
          <w:rFonts w:ascii="ＭＳ 明朝" w:hAnsi="ＭＳ 明朝" w:hint="eastAsia"/>
          <w:szCs w:val="21"/>
        </w:rPr>
        <w:t>ページからの電子投稿のみとなります。</w:t>
      </w:r>
      <w:r w:rsidRPr="00C65BFF">
        <w:rPr>
          <w:rFonts w:ascii="Century" w:hAnsi="Century"/>
          <w:szCs w:val="21"/>
        </w:rPr>
        <w:t>E-mail</w:t>
      </w:r>
      <w:r w:rsidRPr="00C65BFF">
        <w:rPr>
          <w:rFonts w:ascii="ＭＳ 明朝" w:hAnsi="ＭＳ 明朝" w:hint="eastAsia"/>
          <w:szCs w:val="21"/>
        </w:rPr>
        <w:t>等による提出は受付できませんのでご注意ください。</w:t>
      </w:r>
    </w:p>
    <w:p w14:paraId="0A56845C" w14:textId="77777777" w:rsidR="00A93D51" w:rsidRPr="00C65BFF" w:rsidRDefault="00A93D51">
      <w:pPr>
        <w:rPr>
          <w:rFonts w:ascii="ＭＳ 明朝" w:hAnsi="ＭＳ 明朝"/>
          <w:sz w:val="24"/>
        </w:rPr>
      </w:pPr>
    </w:p>
    <w:p w14:paraId="342072D9" w14:textId="77777777" w:rsidR="00A93D51" w:rsidRPr="00C65BFF" w:rsidRDefault="00A93D51">
      <w:pPr>
        <w:rPr>
          <w:rFonts w:ascii="ＭＳ ゴシック" w:eastAsia="ＭＳ ゴシック" w:hAnsi="ＭＳ ゴシック"/>
          <w:b/>
          <w:sz w:val="24"/>
        </w:rPr>
      </w:pPr>
      <w:r w:rsidRPr="00C65BFF">
        <w:rPr>
          <w:rFonts w:ascii="ＭＳ ゴシック" w:eastAsia="ＭＳ ゴシック" w:hAnsi="ＭＳ ゴシック" w:hint="eastAsia"/>
          <w:b/>
          <w:sz w:val="24"/>
        </w:rPr>
        <w:t>書式</w:t>
      </w:r>
    </w:p>
    <w:p w14:paraId="5BE2B5DD" w14:textId="15DC7269" w:rsidR="009A365A" w:rsidRDefault="009A365A" w:rsidP="00E05AB0">
      <w:pPr>
        <w:snapToGrid w:val="0"/>
        <w:spacing w:line="300" w:lineRule="exact"/>
        <w:ind w:left="224" w:hangingChars="100" w:hanging="224"/>
        <w:rPr>
          <w:rFonts w:ascii="ＭＳ 明朝" w:hAnsi="ＭＳ 明朝"/>
          <w:szCs w:val="21"/>
        </w:rPr>
      </w:pPr>
      <w:r w:rsidRPr="00C65BFF">
        <w:rPr>
          <w:rFonts w:ascii="ＭＳ 明朝" w:hAnsi="ＭＳ 明朝" w:hint="eastAsia"/>
          <w:szCs w:val="21"/>
        </w:rPr>
        <w:t>・</w:t>
      </w:r>
      <w:r w:rsidR="00F05157" w:rsidRPr="00C65BFF">
        <w:rPr>
          <w:rFonts w:ascii="ＭＳ 明朝" w:hAnsi="ＭＳ 明朝" w:hint="eastAsia"/>
          <w:szCs w:val="21"/>
        </w:rPr>
        <w:t>学術研究発表部門（口頭発表</w:t>
      </w:r>
      <w:r w:rsidR="00455CB9" w:rsidRPr="00C65BFF">
        <w:rPr>
          <w:rFonts w:ascii="ＭＳ 明朝" w:hAnsi="ＭＳ 明朝" w:hint="eastAsia"/>
          <w:szCs w:val="21"/>
        </w:rPr>
        <w:t>およびポスター発表</w:t>
      </w:r>
      <w:r w:rsidR="00F05157" w:rsidRPr="00C65BFF">
        <w:rPr>
          <w:rFonts w:ascii="ＭＳ 明朝" w:hAnsi="ＭＳ 明朝" w:hint="eastAsia"/>
          <w:szCs w:val="21"/>
        </w:rPr>
        <w:t>）</w:t>
      </w:r>
      <w:r w:rsidR="00F05157" w:rsidRPr="00F83C99">
        <w:rPr>
          <w:rFonts w:ascii="ＭＳ 明朝" w:hAnsi="ＭＳ 明朝" w:hint="eastAsia"/>
          <w:szCs w:val="21"/>
        </w:rPr>
        <w:t>：</w:t>
      </w:r>
      <w:r w:rsidR="00A93D51" w:rsidRPr="00F83C99">
        <w:rPr>
          <w:rFonts w:ascii="ＭＳ 明朝" w:hAnsi="ＭＳ 明朝" w:hint="eastAsia"/>
          <w:szCs w:val="21"/>
        </w:rPr>
        <w:t>論文原稿は縦型Ａ４サイズに横書きとし、４ページ(図表を含む)を原則とします。ただし、２ページも可とします。</w:t>
      </w:r>
    </w:p>
    <w:p w14:paraId="2367C09E" w14:textId="77777777" w:rsidR="009A365A" w:rsidRDefault="009A365A" w:rsidP="00E05AB0">
      <w:pPr>
        <w:snapToGrid w:val="0"/>
        <w:spacing w:line="300" w:lineRule="exact"/>
        <w:ind w:left="224" w:hangingChars="100" w:hanging="224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・</w:t>
      </w:r>
      <w:r w:rsidR="00F05157" w:rsidRPr="009A365A">
        <w:rPr>
          <w:rFonts w:ascii="ＭＳ 明朝" w:hAnsi="ＭＳ 明朝" w:hint="eastAsia"/>
          <w:szCs w:val="21"/>
        </w:rPr>
        <w:t>技術報告部門（口頭発表）：論文原稿は縦型Ａ４サイズに横書きとし、２ページ(図表を含む)を原則とし、４ページ</w:t>
      </w:r>
      <w:r w:rsidR="00BD7BAE" w:rsidRPr="009A365A">
        <w:rPr>
          <w:rFonts w:ascii="ＭＳ 明朝" w:hAnsi="ＭＳ 明朝" w:hint="eastAsia"/>
          <w:szCs w:val="21"/>
        </w:rPr>
        <w:t>まで</w:t>
      </w:r>
      <w:r w:rsidR="00F05157" w:rsidRPr="009A365A">
        <w:rPr>
          <w:rFonts w:ascii="ＭＳ 明朝" w:hAnsi="ＭＳ 明朝" w:hint="eastAsia"/>
          <w:szCs w:val="21"/>
        </w:rPr>
        <w:t>可とします。</w:t>
      </w:r>
    </w:p>
    <w:p w14:paraId="0852E412" w14:textId="77777777" w:rsidR="009A365A" w:rsidRDefault="009A365A" w:rsidP="00E05AB0">
      <w:pPr>
        <w:snapToGrid w:val="0"/>
        <w:spacing w:line="300" w:lineRule="exact"/>
        <w:ind w:left="224" w:hangingChars="100" w:hanging="224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・</w:t>
      </w:r>
      <w:r w:rsidR="00A93D51" w:rsidRPr="009A365A">
        <w:rPr>
          <w:rFonts w:ascii="ＭＳ 明朝" w:hAnsi="ＭＳ 明朝" w:hint="eastAsia"/>
          <w:szCs w:val="21"/>
        </w:rPr>
        <w:t>原稿は余白を上：25mm、下：20mm、左右：18mmとし、１頁あたりの文字数は４２字×４０行程度で、横二段組を原則とします。</w:t>
      </w:r>
    </w:p>
    <w:p w14:paraId="6F042D80" w14:textId="77777777" w:rsidR="00A93D51" w:rsidRPr="009A365A" w:rsidRDefault="009A365A" w:rsidP="00E05AB0">
      <w:pPr>
        <w:snapToGrid w:val="0"/>
        <w:spacing w:line="300" w:lineRule="exact"/>
        <w:ind w:left="224" w:hangingChars="100" w:hanging="224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・</w:t>
      </w:r>
      <w:r w:rsidR="00A93D51" w:rsidRPr="009A365A">
        <w:rPr>
          <w:rFonts w:ascii="ＭＳ 明朝" w:hAnsi="ＭＳ 明朝" w:hint="eastAsia"/>
          <w:szCs w:val="21"/>
        </w:rPr>
        <w:t>論文原稿のレイアウトは、下記に従ってください。（</w:t>
      </w:r>
      <w:r w:rsidR="008D019B" w:rsidRPr="009A365A">
        <w:rPr>
          <w:rFonts w:ascii="ＭＳ 明朝" w:hAnsi="ＭＳ 明朝" w:hint="eastAsia"/>
          <w:szCs w:val="21"/>
        </w:rPr>
        <w:t>別途</w:t>
      </w:r>
      <w:r w:rsidR="007F0197" w:rsidRPr="009A365A">
        <w:rPr>
          <w:rFonts w:ascii="ＭＳ 明朝" w:hAnsi="ＭＳ 明朝" w:hint="eastAsia"/>
          <w:szCs w:val="21"/>
        </w:rPr>
        <w:t>配布の</w:t>
      </w:r>
      <w:r w:rsidR="00996FDF" w:rsidRPr="009A365A">
        <w:rPr>
          <w:rFonts w:ascii="ＭＳ 明朝" w:hAnsi="ＭＳ 明朝" w:hint="eastAsia"/>
          <w:szCs w:val="21"/>
        </w:rPr>
        <w:t>論文</w:t>
      </w:r>
      <w:r w:rsidR="007F0197" w:rsidRPr="009A365A">
        <w:rPr>
          <w:rFonts w:ascii="ＭＳ 明朝" w:hAnsi="ＭＳ 明朝" w:hint="eastAsia"/>
          <w:szCs w:val="21"/>
        </w:rPr>
        <w:t>作成</w:t>
      </w:r>
      <w:r w:rsidR="008D019B" w:rsidRPr="009A365A">
        <w:rPr>
          <w:rFonts w:ascii="ＭＳ 明朝" w:hAnsi="ＭＳ 明朝" w:hint="eastAsia"/>
          <w:szCs w:val="21"/>
        </w:rPr>
        <w:t>書式</w:t>
      </w:r>
      <w:r w:rsidR="00996FDF" w:rsidRPr="009A365A">
        <w:rPr>
          <w:rFonts w:ascii="ＭＳ 明朝" w:hAnsi="ＭＳ 明朝" w:hint="eastAsia"/>
          <w:szCs w:val="21"/>
        </w:rPr>
        <w:t>をご活用ください</w:t>
      </w:r>
      <w:r w:rsidR="00A93D51" w:rsidRPr="009A365A">
        <w:rPr>
          <w:rFonts w:ascii="ＭＳ 明朝" w:hAnsi="ＭＳ 明朝" w:hint="eastAsia"/>
          <w:szCs w:val="21"/>
        </w:rPr>
        <w:t>）</w:t>
      </w:r>
    </w:p>
    <w:p w14:paraId="0E5272BA" w14:textId="77777777" w:rsidR="00A93D51" w:rsidRPr="00F83C99" w:rsidRDefault="00A93D51" w:rsidP="00E05AB0">
      <w:pPr>
        <w:snapToGrid w:val="0"/>
        <w:spacing w:line="300" w:lineRule="exact"/>
        <w:ind w:leftChars="150" w:left="672" w:hangingChars="150" w:hanging="336"/>
        <w:rPr>
          <w:rFonts w:ascii="ＭＳ 明朝" w:hAnsi="ＭＳ 明朝"/>
          <w:szCs w:val="21"/>
        </w:rPr>
      </w:pPr>
      <w:r w:rsidRPr="00F83C99">
        <w:rPr>
          <w:rFonts w:ascii="ＭＳ 明朝" w:hAnsi="ＭＳ 明朝" w:hint="eastAsia"/>
          <w:szCs w:val="21"/>
        </w:rPr>
        <w:t>a）１頁目１行目に</w:t>
      </w:r>
      <w:r w:rsidRPr="00F83C99">
        <w:rPr>
          <w:rFonts w:ascii="ＭＳ 明朝" w:hAnsi="ＭＳ 明朝" w:hint="eastAsia"/>
          <w:szCs w:val="21"/>
          <w:u w:val="single"/>
        </w:rPr>
        <w:t>和文表題</w:t>
      </w:r>
      <w:r w:rsidRPr="00F83C99">
        <w:rPr>
          <w:rFonts w:ascii="ＭＳ 明朝" w:hAnsi="ＭＳ 明朝" w:hint="eastAsia"/>
          <w:szCs w:val="21"/>
        </w:rPr>
        <w:t>（文字サイズは12ポイント）、続いて１頁目２行目に</w:t>
      </w:r>
      <w:r w:rsidRPr="00F83C99">
        <w:rPr>
          <w:rFonts w:ascii="ＭＳ 明朝" w:hAnsi="ＭＳ 明朝" w:hint="eastAsia"/>
          <w:szCs w:val="21"/>
          <w:u w:val="single"/>
        </w:rPr>
        <w:t>英文表題</w:t>
      </w:r>
      <w:r w:rsidRPr="00F83C99">
        <w:rPr>
          <w:rFonts w:ascii="ＭＳ 明朝" w:hAnsi="ＭＳ 明朝" w:hint="eastAsia"/>
          <w:szCs w:val="21"/>
        </w:rPr>
        <w:t>（10.5ポイント）を中央揃えでお書き下さい。</w:t>
      </w:r>
    </w:p>
    <w:p w14:paraId="0C07FA5A" w14:textId="77777777" w:rsidR="004E1DC9" w:rsidRDefault="004E1DC9" w:rsidP="00E05AB0">
      <w:pPr>
        <w:snapToGrid w:val="0"/>
        <w:spacing w:beforeLines="10" w:before="35" w:line="300" w:lineRule="exact"/>
        <w:ind w:leftChars="150" w:left="672" w:hangingChars="150" w:hanging="336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b）英文表題から１行空けて</w:t>
      </w:r>
      <w:r>
        <w:rPr>
          <w:rFonts w:ascii="ＭＳ 明朝" w:hAnsi="ＭＳ 明朝" w:hint="eastAsia"/>
          <w:szCs w:val="21"/>
          <w:u w:val="single"/>
        </w:rPr>
        <w:t>会員資格</w:t>
      </w:r>
      <w:r>
        <w:rPr>
          <w:rFonts w:ascii="ＭＳ 明朝" w:hAnsi="ＭＳ 明朝" w:hint="eastAsia"/>
          <w:szCs w:val="21"/>
        </w:rPr>
        <w:t>（名誉会員、特別会員、終身会員、技術フェロー、正会員、学生会員、賛助会員の別、非会員はこの項目の記載不要）、</w:t>
      </w:r>
      <w:r>
        <w:rPr>
          <w:rFonts w:ascii="ＭＳ 明朝" w:hAnsi="ＭＳ 明朝" w:hint="eastAsia"/>
          <w:szCs w:val="21"/>
          <w:u w:val="single"/>
        </w:rPr>
        <w:t>発表者名</w:t>
      </w:r>
      <w:r>
        <w:rPr>
          <w:rFonts w:ascii="ＭＳ 明朝" w:hAnsi="ＭＳ 明朝" w:hint="eastAsia"/>
          <w:szCs w:val="21"/>
        </w:rPr>
        <w:t>（講演者名の頭に○印）、</w:t>
      </w:r>
      <w:r>
        <w:rPr>
          <w:rFonts w:ascii="ＭＳ 明朝" w:hAnsi="ＭＳ 明朝" w:hint="eastAsia"/>
          <w:szCs w:val="21"/>
          <w:u w:val="single"/>
        </w:rPr>
        <w:t>勤務先</w:t>
      </w:r>
      <w:r>
        <w:rPr>
          <w:rFonts w:ascii="ＭＳ 明朝" w:hAnsi="ＭＳ 明朝" w:hint="eastAsia"/>
          <w:szCs w:val="21"/>
        </w:rPr>
        <w:t>（括弧書き）を記して下さい。発表者が多い場合は横二段組等にして下さい。</w:t>
      </w:r>
    </w:p>
    <w:p w14:paraId="291C0BB0" w14:textId="77777777" w:rsidR="009A365A" w:rsidRDefault="00A93D51" w:rsidP="00E05AB0">
      <w:pPr>
        <w:snapToGrid w:val="0"/>
        <w:spacing w:beforeLines="10" w:before="35" w:line="300" w:lineRule="exact"/>
        <w:ind w:left="357"/>
        <w:rPr>
          <w:rFonts w:ascii="ＭＳ 明朝" w:hAnsi="ＭＳ 明朝"/>
          <w:szCs w:val="21"/>
        </w:rPr>
      </w:pPr>
      <w:r w:rsidRPr="00F83C99">
        <w:rPr>
          <w:rFonts w:ascii="ＭＳ 明朝" w:hAnsi="ＭＳ 明朝" w:hint="eastAsia"/>
          <w:szCs w:val="21"/>
        </w:rPr>
        <w:t>c）発表者名から１行空けて本文を書き始めて下さい。</w:t>
      </w:r>
    </w:p>
    <w:p w14:paraId="33F9333C" w14:textId="77777777" w:rsidR="00A93D51" w:rsidRPr="00F83C99" w:rsidRDefault="00A93D51" w:rsidP="00E05AB0">
      <w:pPr>
        <w:snapToGrid w:val="0"/>
        <w:spacing w:beforeLines="10" w:before="35" w:line="300" w:lineRule="exact"/>
        <w:ind w:left="357" w:firstLineChars="150" w:firstLine="336"/>
        <w:rPr>
          <w:rFonts w:ascii="ＭＳ 明朝" w:hAnsi="ＭＳ 明朝"/>
          <w:szCs w:val="21"/>
        </w:rPr>
      </w:pPr>
      <w:r w:rsidRPr="00F83C99">
        <w:rPr>
          <w:rFonts w:ascii="ＭＳ 明朝" w:hAnsi="ＭＳ 明朝" w:hint="eastAsia"/>
          <w:szCs w:val="21"/>
        </w:rPr>
        <w:t>発表者名は講演者を筆頭著者として下さい。</w:t>
      </w:r>
    </w:p>
    <w:p w14:paraId="7A2F4588" w14:textId="77777777" w:rsidR="00A93D51" w:rsidRDefault="009A365A" w:rsidP="00E05AB0">
      <w:pPr>
        <w:snapToGrid w:val="0"/>
        <w:spacing w:beforeLines="10" w:before="35" w:line="300" w:lineRule="exact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・</w:t>
      </w:r>
      <w:r w:rsidR="00A93D51" w:rsidRPr="00F83C99">
        <w:rPr>
          <w:rFonts w:ascii="ＭＳ 明朝" w:hAnsi="ＭＳ 明朝" w:hint="eastAsia"/>
          <w:szCs w:val="21"/>
        </w:rPr>
        <w:t>本文、発表者名の文字サイズは10.5ポイントとします。</w:t>
      </w:r>
    </w:p>
    <w:p w14:paraId="028B7037" w14:textId="77777777" w:rsidR="009A365A" w:rsidRPr="0028592F" w:rsidRDefault="009A365A" w:rsidP="00E05AB0">
      <w:pPr>
        <w:snapToGrid w:val="0"/>
        <w:spacing w:beforeLines="10" w:before="35" w:line="300" w:lineRule="exact"/>
        <w:rPr>
          <w:rFonts w:ascii="ＭＳ 明朝" w:hAnsi="ＭＳ 明朝"/>
          <w:szCs w:val="21"/>
        </w:rPr>
      </w:pPr>
      <w:r w:rsidRPr="0028592F">
        <w:rPr>
          <w:rFonts w:ascii="ＭＳ 明朝" w:hAnsi="ＭＳ 明朝" w:hint="eastAsia"/>
          <w:szCs w:val="21"/>
        </w:rPr>
        <w:t>・英語での投稿も可能です。書式などは上記の内容に従ってください。</w:t>
      </w:r>
    </w:p>
    <w:p w14:paraId="3A5CA08F" w14:textId="77777777" w:rsidR="00A93D51" w:rsidRPr="00F83C99" w:rsidRDefault="00A93D51">
      <w:pPr>
        <w:spacing w:beforeLines="50" w:before="178"/>
        <w:ind w:leftChars="114" w:left="480" w:hangingChars="100" w:hanging="224"/>
        <w:rPr>
          <w:rFonts w:ascii="ＭＳ 明朝" w:hAnsi="ＭＳ 明朝"/>
          <w:szCs w:val="21"/>
        </w:rPr>
      </w:pPr>
      <w:r w:rsidRPr="00F83C99">
        <w:rPr>
          <w:rFonts w:ascii="ＭＳ 明朝" w:hAnsi="ＭＳ 明朝" w:hint="eastAsia"/>
          <w:szCs w:val="21"/>
        </w:rPr>
        <w:t xml:space="preserve">※ </w:t>
      </w:r>
      <w:r w:rsidR="00F05157" w:rsidRPr="00F83C99">
        <w:rPr>
          <w:rFonts w:ascii="ＭＳ 明朝" w:hAnsi="ＭＳ 明朝" w:hint="eastAsia"/>
          <w:szCs w:val="21"/>
        </w:rPr>
        <w:t>学術研究発表への</w:t>
      </w:r>
      <w:r w:rsidRPr="00F83C99">
        <w:rPr>
          <w:rFonts w:ascii="ＭＳ 明朝" w:hAnsi="ＭＳ 明朝" w:hint="eastAsia"/>
          <w:szCs w:val="21"/>
        </w:rPr>
        <w:t>投稿論文は未発表、未投稿のものに限ります。ただし、既発表のものに加筆・修正したものは可とします。</w:t>
      </w:r>
      <w:r w:rsidR="00F05157" w:rsidRPr="00F83C99">
        <w:rPr>
          <w:rFonts w:ascii="ＭＳ 明朝" w:hAnsi="ＭＳ 明朝" w:hint="eastAsia"/>
          <w:szCs w:val="21"/>
        </w:rPr>
        <w:t>技術報告はこの限りではありません。</w:t>
      </w:r>
    </w:p>
    <w:p w14:paraId="0E8858BC" w14:textId="77777777" w:rsidR="00A93D51" w:rsidRDefault="00A93D51">
      <w:pPr>
        <w:spacing w:beforeLines="50" w:before="178"/>
        <w:ind w:leftChars="114" w:left="480" w:hangingChars="100" w:hanging="224"/>
        <w:rPr>
          <w:rFonts w:ascii="ＭＳ 明朝" w:hAnsi="ＭＳ 明朝"/>
          <w:szCs w:val="21"/>
        </w:rPr>
      </w:pPr>
      <w:r w:rsidRPr="00F83C99">
        <w:rPr>
          <w:rFonts w:ascii="ＭＳ 明朝" w:hAnsi="ＭＳ 明朝" w:hint="eastAsia"/>
          <w:szCs w:val="21"/>
        </w:rPr>
        <w:t>※ 執筆要領に反したもの、内容が商業宣伝に偏したもの等は、不採択となる場合があります。その場合は、投稿者にご連絡します。</w:t>
      </w:r>
    </w:p>
    <w:p w14:paraId="436D80C0" w14:textId="77777777" w:rsidR="00A93D51" w:rsidRPr="004D68DC" w:rsidRDefault="00A93D51">
      <w:pPr>
        <w:rPr>
          <w:rFonts w:ascii="ＭＳ 明朝" w:hAnsi="ＭＳ 明朝"/>
          <w:strike/>
          <w:sz w:val="24"/>
        </w:rPr>
      </w:pPr>
    </w:p>
    <w:p w14:paraId="5AF11639" w14:textId="77777777" w:rsidR="00A93D51" w:rsidRPr="004B51FE" w:rsidRDefault="00A93D51">
      <w:pPr>
        <w:rPr>
          <w:rFonts w:ascii="ＭＳ ゴシック" w:eastAsia="ＭＳ ゴシック" w:hAnsi="ＭＳ ゴシック"/>
          <w:b/>
          <w:sz w:val="24"/>
        </w:rPr>
      </w:pPr>
      <w:r w:rsidRPr="004B51FE">
        <w:rPr>
          <w:rFonts w:ascii="ＭＳ ゴシック" w:eastAsia="ＭＳ ゴシック" w:hAnsi="ＭＳ ゴシック" w:hint="eastAsia"/>
          <w:b/>
          <w:sz w:val="24"/>
        </w:rPr>
        <w:t>投稿方法（電子投稿）</w:t>
      </w:r>
    </w:p>
    <w:p w14:paraId="66681A7A" w14:textId="7660667F" w:rsidR="0099273F" w:rsidRPr="001B24A8" w:rsidRDefault="0099273F" w:rsidP="001B24A8">
      <w:pPr>
        <w:pStyle w:val="ab"/>
        <w:numPr>
          <w:ilvl w:val="0"/>
          <w:numId w:val="3"/>
        </w:numPr>
        <w:ind w:leftChars="0" w:left="284" w:hanging="284"/>
        <w:rPr>
          <w:rFonts w:ascii="ＭＳ 明朝" w:hAnsi="ＭＳ 明朝"/>
          <w:szCs w:val="21"/>
        </w:rPr>
      </w:pPr>
      <w:r w:rsidRPr="001B24A8">
        <w:rPr>
          <w:rFonts w:ascii="ＭＳ 明朝" w:hAnsi="ＭＳ 明朝" w:hint="eastAsia"/>
          <w:szCs w:val="21"/>
        </w:rPr>
        <w:t>応募期間：</w:t>
      </w:r>
      <w:r w:rsidRPr="001B24A8">
        <w:rPr>
          <w:rFonts w:ascii="ＭＳ 明朝" w:hAnsi="ＭＳ 明朝" w:hint="eastAsia"/>
          <w:szCs w:val="21"/>
          <w:u w:val="single"/>
        </w:rPr>
        <w:t>202</w:t>
      </w:r>
      <w:r w:rsidR="00896F7C">
        <w:rPr>
          <w:rFonts w:ascii="ＭＳ 明朝" w:hAnsi="ＭＳ 明朝" w:hint="eastAsia"/>
          <w:szCs w:val="21"/>
          <w:u w:val="single"/>
        </w:rPr>
        <w:t>6</w:t>
      </w:r>
      <w:r w:rsidRPr="001B24A8">
        <w:rPr>
          <w:rFonts w:ascii="ＭＳ 明朝" w:hAnsi="ＭＳ 明朝" w:hint="eastAsia"/>
          <w:szCs w:val="21"/>
          <w:u w:val="single"/>
        </w:rPr>
        <w:t>年1月</w:t>
      </w:r>
      <w:r w:rsidR="00896F7C">
        <w:rPr>
          <w:rFonts w:ascii="ＭＳ 明朝" w:hAnsi="ＭＳ 明朝" w:hint="eastAsia"/>
          <w:szCs w:val="21"/>
          <w:u w:val="single"/>
        </w:rPr>
        <w:t>5</w:t>
      </w:r>
      <w:r w:rsidRPr="001B24A8">
        <w:rPr>
          <w:rFonts w:ascii="ＭＳ 明朝" w:hAnsi="ＭＳ 明朝" w:hint="eastAsia"/>
          <w:szCs w:val="21"/>
          <w:u w:val="single"/>
        </w:rPr>
        <w:t>日（</w:t>
      </w:r>
      <w:r w:rsidR="001B24A8" w:rsidRPr="001B24A8">
        <w:rPr>
          <w:rFonts w:ascii="ＭＳ 明朝" w:hAnsi="ＭＳ 明朝" w:hint="eastAsia"/>
          <w:szCs w:val="21"/>
          <w:u w:val="single"/>
        </w:rPr>
        <w:t>月</w:t>
      </w:r>
      <w:r w:rsidRPr="001B24A8">
        <w:rPr>
          <w:rFonts w:ascii="ＭＳ 明朝" w:hAnsi="ＭＳ 明朝" w:hint="eastAsia"/>
          <w:szCs w:val="21"/>
          <w:u w:val="single"/>
        </w:rPr>
        <w:t>）10時～</w:t>
      </w:r>
      <w:r w:rsidR="00434C60" w:rsidRPr="001B24A8">
        <w:rPr>
          <w:rFonts w:ascii="ＭＳ 明朝" w:hAnsi="ＭＳ 明朝" w:hint="eastAsia"/>
          <w:szCs w:val="21"/>
          <w:u w:val="single"/>
        </w:rPr>
        <w:t>2</w:t>
      </w:r>
      <w:r w:rsidRPr="001B24A8">
        <w:rPr>
          <w:rFonts w:ascii="ＭＳ 明朝" w:hAnsi="ＭＳ 明朝" w:hint="eastAsia"/>
          <w:szCs w:val="21"/>
          <w:u w:val="single"/>
        </w:rPr>
        <w:t>月</w:t>
      </w:r>
      <w:r w:rsidR="00D42182">
        <w:rPr>
          <w:rFonts w:ascii="ＭＳ 明朝" w:hAnsi="ＭＳ 明朝" w:hint="eastAsia"/>
          <w:szCs w:val="21"/>
          <w:u w:val="single"/>
        </w:rPr>
        <w:t>1</w:t>
      </w:r>
      <w:r w:rsidR="00896F7C">
        <w:rPr>
          <w:rFonts w:ascii="ＭＳ 明朝" w:hAnsi="ＭＳ 明朝" w:hint="eastAsia"/>
          <w:szCs w:val="21"/>
          <w:u w:val="single"/>
        </w:rPr>
        <w:t>3</w:t>
      </w:r>
      <w:r w:rsidRPr="001B24A8">
        <w:rPr>
          <w:rFonts w:ascii="ＭＳ 明朝" w:hAnsi="ＭＳ 明朝" w:hint="eastAsia"/>
          <w:szCs w:val="21"/>
          <w:u w:val="single"/>
        </w:rPr>
        <w:t>日（金）17時まで</w:t>
      </w:r>
      <w:r w:rsidRPr="001B24A8">
        <w:rPr>
          <w:rFonts w:ascii="ＭＳ 明朝" w:hAnsi="ＭＳ 明朝" w:hint="eastAsia"/>
          <w:szCs w:val="21"/>
        </w:rPr>
        <w:t>です。</w:t>
      </w:r>
    </w:p>
    <w:p w14:paraId="6DC02119" w14:textId="23BEDA6D" w:rsidR="00A93D51" w:rsidRPr="001B24A8" w:rsidRDefault="002B5E57" w:rsidP="001B24A8">
      <w:pPr>
        <w:pStyle w:val="ab"/>
        <w:numPr>
          <w:ilvl w:val="0"/>
          <w:numId w:val="3"/>
        </w:numPr>
        <w:ind w:leftChars="0" w:left="284" w:hanging="284"/>
        <w:rPr>
          <w:rFonts w:ascii="ＭＳ 明朝" w:hAnsi="ＭＳ 明朝"/>
          <w:szCs w:val="21"/>
        </w:rPr>
      </w:pPr>
      <w:r w:rsidRPr="002B5E57">
        <w:rPr>
          <w:rFonts w:ascii="ＭＳ 明朝" w:hAnsi="ＭＳ 明朝" w:hint="eastAsia"/>
          <w:szCs w:val="21"/>
        </w:rPr>
        <w:t>中部支部ホームページ（</w:t>
      </w:r>
      <w:r w:rsidRPr="00526E6A">
        <w:rPr>
          <w:rFonts w:ascii="Century" w:hAnsi="Century"/>
          <w:szCs w:val="21"/>
        </w:rPr>
        <w:t>https://chubu-shasej.org</w:t>
      </w:r>
      <w:r w:rsidRPr="002B5E57">
        <w:rPr>
          <w:rFonts w:ascii="ＭＳ 明朝" w:hAnsi="ＭＳ 明朝" w:hint="eastAsia"/>
          <w:szCs w:val="21"/>
        </w:rPr>
        <w:t>）</w:t>
      </w:r>
      <w:r w:rsidR="00A93D51" w:rsidRPr="001B24A8">
        <w:rPr>
          <w:rFonts w:ascii="ＭＳ 明朝" w:hAnsi="ＭＳ 明朝" w:hint="eastAsia"/>
          <w:szCs w:val="21"/>
        </w:rPr>
        <w:t>より申込登録後、原稿のアップロードを行ってください</w:t>
      </w:r>
      <w:r w:rsidR="004B51FE" w:rsidRPr="001B24A8">
        <w:rPr>
          <w:rFonts w:ascii="ＭＳ 明朝" w:hAnsi="ＭＳ 明朝" w:hint="eastAsia"/>
          <w:szCs w:val="21"/>
        </w:rPr>
        <w:t>。</w:t>
      </w:r>
    </w:p>
    <w:p w14:paraId="7EC2A833" w14:textId="69D908A7" w:rsidR="00A93D51" w:rsidRPr="001B24A8" w:rsidRDefault="00A93D51" w:rsidP="001B24A8">
      <w:pPr>
        <w:pStyle w:val="ab"/>
        <w:numPr>
          <w:ilvl w:val="0"/>
          <w:numId w:val="3"/>
        </w:numPr>
        <w:ind w:leftChars="0" w:left="284" w:hanging="284"/>
        <w:rPr>
          <w:rFonts w:ascii="ＭＳ 明朝" w:hAnsi="ＭＳ 明朝"/>
          <w:szCs w:val="21"/>
        </w:rPr>
      </w:pPr>
      <w:r w:rsidRPr="001B24A8">
        <w:rPr>
          <w:rFonts w:ascii="ＭＳ 明朝" w:hAnsi="ＭＳ 明朝" w:hint="eastAsia"/>
          <w:szCs w:val="21"/>
        </w:rPr>
        <w:t>原稿は</w:t>
      </w:r>
      <w:r w:rsidRPr="001B24A8">
        <w:rPr>
          <w:rFonts w:ascii="ＭＳ 明朝" w:hAnsi="ＭＳ 明朝" w:hint="eastAsia"/>
          <w:bCs/>
          <w:szCs w:val="21"/>
          <w:u w:val="single"/>
        </w:rPr>
        <w:t>PDFファイル</w:t>
      </w:r>
      <w:r w:rsidRPr="001B24A8">
        <w:rPr>
          <w:rFonts w:ascii="ＭＳ 明朝" w:hAnsi="ＭＳ 明朝" w:hint="eastAsia"/>
          <w:szCs w:val="21"/>
        </w:rPr>
        <w:t>とし、約３MB以下となるようにしてください。</w:t>
      </w:r>
    </w:p>
    <w:p w14:paraId="0CBBB0EE" w14:textId="5B63A62E" w:rsidR="00A93D51" w:rsidRDefault="00A93D51" w:rsidP="001B24A8">
      <w:pPr>
        <w:pStyle w:val="ab"/>
        <w:numPr>
          <w:ilvl w:val="0"/>
          <w:numId w:val="3"/>
        </w:numPr>
        <w:ind w:leftChars="0" w:left="284" w:hanging="284"/>
        <w:rPr>
          <w:rFonts w:ascii="ＭＳ 明朝" w:hAnsi="ＭＳ 明朝"/>
          <w:szCs w:val="21"/>
        </w:rPr>
      </w:pPr>
      <w:r w:rsidRPr="001B24A8">
        <w:rPr>
          <w:rFonts w:ascii="ＭＳ 明朝" w:hAnsi="ＭＳ 明朝" w:hint="eastAsia"/>
          <w:szCs w:val="21"/>
        </w:rPr>
        <w:t>原稿締切時刻までは、登録内容の変更ができます。</w:t>
      </w:r>
    </w:p>
    <w:p w14:paraId="5F231B72" w14:textId="5D74F07C" w:rsidR="001B24A8" w:rsidRPr="001B24A8" w:rsidRDefault="00E07358" w:rsidP="001B24A8">
      <w:pPr>
        <w:pStyle w:val="ab"/>
        <w:numPr>
          <w:ilvl w:val="0"/>
          <w:numId w:val="3"/>
        </w:numPr>
        <w:ind w:leftChars="0" w:left="284" w:hanging="284"/>
        <w:rPr>
          <w:rFonts w:ascii="ＭＳ 明朝" w:hAnsi="ＭＳ 明朝"/>
          <w:szCs w:val="21"/>
        </w:rPr>
      </w:pPr>
      <w:r w:rsidRPr="002B5E57">
        <w:rPr>
          <w:rFonts w:ascii="ＭＳ 明朝" w:hAnsi="ＭＳ 明朝" w:hint="eastAsia"/>
          <w:szCs w:val="21"/>
        </w:rPr>
        <w:t>中部支部</w:t>
      </w:r>
      <w:r w:rsidR="001B24A8">
        <w:rPr>
          <w:rFonts w:ascii="ＭＳ 明朝" w:hAnsi="ＭＳ 明朝" w:hint="eastAsia"/>
          <w:szCs w:val="21"/>
        </w:rPr>
        <w:t>ホームページの投稿フォームより投稿して下さい。</w:t>
      </w:r>
    </w:p>
    <w:sectPr w:rsidR="001B24A8" w:rsidRPr="001B24A8" w:rsidSect="00554798">
      <w:pgSz w:w="11906" w:h="16838" w:code="9"/>
      <w:pgMar w:top="1418" w:right="1021" w:bottom="1134" w:left="1021" w:header="851" w:footer="992" w:gutter="0"/>
      <w:cols w:space="425"/>
      <w:docGrid w:type="linesAndChars" w:linePitch="357" w:charSpace="290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F1904C" w14:textId="77777777" w:rsidR="00A32640" w:rsidRDefault="00A32640">
      <w:r>
        <w:separator/>
      </w:r>
    </w:p>
  </w:endnote>
  <w:endnote w:type="continuationSeparator" w:id="0">
    <w:p w14:paraId="5F2AE3FE" w14:textId="77777777" w:rsidR="00A32640" w:rsidRDefault="00A32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0D49A3" w14:textId="77777777" w:rsidR="00A32640" w:rsidRDefault="00A32640">
      <w:r>
        <w:separator/>
      </w:r>
    </w:p>
  </w:footnote>
  <w:footnote w:type="continuationSeparator" w:id="0">
    <w:p w14:paraId="6E805468" w14:textId="77777777" w:rsidR="00A32640" w:rsidRDefault="00A326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2482B"/>
    <w:multiLevelType w:val="hybridMultilevel"/>
    <w:tmpl w:val="D6A40FF6"/>
    <w:lvl w:ilvl="0" w:tplc="20D00C9C">
      <w:numFmt w:val="bullet"/>
      <w:lvlText w:val="・"/>
      <w:lvlJc w:val="left"/>
      <w:pPr>
        <w:ind w:left="440" w:hanging="440"/>
      </w:pPr>
      <w:rPr>
        <w:rFonts w:ascii="ＭＳ 明朝" w:eastAsia="ＭＳ 明朝" w:hAnsi="ＭＳ 明朝" w:cs="Times New Roman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1C2612FD"/>
    <w:multiLevelType w:val="hybridMultilevel"/>
    <w:tmpl w:val="52FA982A"/>
    <w:lvl w:ilvl="0" w:tplc="0F3481FE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F8532D6"/>
    <w:multiLevelType w:val="hybridMultilevel"/>
    <w:tmpl w:val="4750300A"/>
    <w:lvl w:ilvl="0" w:tplc="DBD065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7CAEADC0">
      <w:start w:val="6"/>
      <w:numFmt w:val="bullet"/>
      <w:lvlText w:val="＊"/>
      <w:lvlJc w:val="left"/>
      <w:pPr>
        <w:tabs>
          <w:tab w:val="num" w:pos="780"/>
        </w:tabs>
        <w:ind w:left="780" w:hanging="360"/>
      </w:pPr>
      <w:rPr>
        <w:rFonts w:ascii="Times New Roman" w:eastAsia="ＭＳ 明朝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6E211E2"/>
    <w:multiLevelType w:val="hybridMultilevel"/>
    <w:tmpl w:val="440029DC"/>
    <w:lvl w:ilvl="0" w:tplc="20D00C9C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  <w:lang w:val="en-US"/>
      </w:rPr>
    </w:lvl>
    <w:lvl w:ilvl="1" w:tplc="04090001">
      <w:start w:val="1"/>
      <w:numFmt w:val="bullet"/>
      <w:lvlText w:val="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lang w:val="en-US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881164360">
    <w:abstractNumId w:val="3"/>
  </w:num>
  <w:num w:numId="2" w16cid:durableId="1604334825">
    <w:abstractNumId w:val="2"/>
  </w:num>
  <w:num w:numId="3" w16cid:durableId="678701578">
    <w:abstractNumId w:val="0"/>
  </w:num>
  <w:num w:numId="4" w16cid:durableId="8085190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840"/>
  <w:drawingGridHorizontalSpacing w:val="112"/>
  <w:drawingGridVerticalSpacing w:val="35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tDA3tTQ1MDE3MLdQ0lEKTi0uzszPAykwqgUAOHQfaSwAAAA="/>
  </w:docVars>
  <w:rsids>
    <w:rsidRoot w:val="00811C15"/>
    <w:rsid w:val="00064235"/>
    <w:rsid w:val="0008571C"/>
    <w:rsid w:val="000E4607"/>
    <w:rsid w:val="001316A2"/>
    <w:rsid w:val="0015253F"/>
    <w:rsid w:val="001615C9"/>
    <w:rsid w:val="001650A3"/>
    <w:rsid w:val="00165AE7"/>
    <w:rsid w:val="001A783E"/>
    <w:rsid w:val="001B24A8"/>
    <w:rsid w:val="001D382A"/>
    <w:rsid w:val="001E4C59"/>
    <w:rsid w:val="001F30E7"/>
    <w:rsid w:val="001F5937"/>
    <w:rsid w:val="00205D6C"/>
    <w:rsid w:val="00247B2E"/>
    <w:rsid w:val="00263686"/>
    <w:rsid w:val="0026520C"/>
    <w:rsid w:val="0027406F"/>
    <w:rsid w:val="0028592F"/>
    <w:rsid w:val="002B5E57"/>
    <w:rsid w:val="003107CA"/>
    <w:rsid w:val="003305FC"/>
    <w:rsid w:val="00343CEA"/>
    <w:rsid w:val="00375352"/>
    <w:rsid w:val="003B53E5"/>
    <w:rsid w:val="00405E2F"/>
    <w:rsid w:val="00434C60"/>
    <w:rsid w:val="00455CB9"/>
    <w:rsid w:val="00467375"/>
    <w:rsid w:val="00476904"/>
    <w:rsid w:val="004B03BF"/>
    <w:rsid w:val="004B51FE"/>
    <w:rsid w:val="004D68DC"/>
    <w:rsid w:val="004E1DC9"/>
    <w:rsid w:val="00526E6A"/>
    <w:rsid w:val="00554798"/>
    <w:rsid w:val="00556979"/>
    <w:rsid w:val="005C5864"/>
    <w:rsid w:val="005D516E"/>
    <w:rsid w:val="00662322"/>
    <w:rsid w:val="00663918"/>
    <w:rsid w:val="006F482A"/>
    <w:rsid w:val="007F0197"/>
    <w:rsid w:val="00811C15"/>
    <w:rsid w:val="00833047"/>
    <w:rsid w:val="00835437"/>
    <w:rsid w:val="00896F7C"/>
    <w:rsid w:val="008B4BAC"/>
    <w:rsid w:val="008D019B"/>
    <w:rsid w:val="00951039"/>
    <w:rsid w:val="009658AD"/>
    <w:rsid w:val="0097420C"/>
    <w:rsid w:val="0099273F"/>
    <w:rsid w:val="00996FDF"/>
    <w:rsid w:val="009A365A"/>
    <w:rsid w:val="009F2B93"/>
    <w:rsid w:val="009F67A6"/>
    <w:rsid w:val="00A32640"/>
    <w:rsid w:val="00A63F41"/>
    <w:rsid w:val="00A93D51"/>
    <w:rsid w:val="00AE2F6C"/>
    <w:rsid w:val="00B37A29"/>
    <w:rsid w:val="00B86061"/>
    <w:rsid w:val="00BD7BAE"/>
    <w:rsid w:val="00BE0A5C"/>
    <w:rsid w:val="00BE7FB1"/>
    <w:rsid w:val="00C21FAC"/>
    <w:rsid w:val="00C65BFF"/>
    <w:rsid w:val="00C96BEF"/>
    <w:rsid w:val="00D3270A"/>
    <w:rsid w:val="00D42182"/>
    <w:rsid w:val="00DB7703"/>
    <w:rsid w:val="00E05AB0"/>
    <w:rsid w:val="00E07358"/>
    <w:rsid w:val="00EF2C58"/>
    <w:rsid w:val="00F05157"/>
    <w:rsid w:val="00F264B8"/>
    <w:rsid w:val="00F7543E"/>
    <w:rsid w:val="00F83C99"/>
    <w:rsid w:val="00FE1299"/>
    <w:rsid w:val="00FE2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840F6DA"/>
  <w15:chartTrackingRefBased/>
  <w15:docId w15:val="{C5ED8E10-289E-4323-B806-79E27DB30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rPr>
      <w:rFonts w:ascii="Times New Roman" w:hAnsi="Times New Roman"/>
      <w:kern w:val="2"/>
      <w:sz w:val="21"/>
      <w:szCs w:val="24"/>
    </w:rPr>
  </w:style>
  <w:style w:type="paragraph" w:styleId="a5">
    <w:name w:val="footer"/>
    <w:basedOn w:val="a"/>
    <w:semiHidden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rPr>
      <w:rFonts w:ascii="Times New Roman" w:hAnsi="Times New Roman"/>
      <w:kern w:val="2"/>
      <w:sz w:val="21"/>
      <w:szCs w:val="24"/>
    </w:rPr>
  </w:style>
  <w:style w:type="character" w:styleId="a7">
    <w:name w:val="Hyperlink"/>
    <w:semiHidden/>
    <w:rPr>
      <w:color w:val="0000FF"/>
      <w:u w:val="single"/>
    </w:rPr>
  </w:style>
  <w:style w:type="paragraph" w:styleId="a8">
    <w:name w:val="Balloon Text"/>
    <w:basedOn w:val="a"/>
    <w:rPr>
      <w:rFonts w:ascii="Arial" w:eastAsia="ＭＳ ゴシック" w:hAnsi="Arial"/>
      <w:sz w:val="18"/>
      <w:szCs w:val="18"/>
    </w:rPr>
  </w:style>
  <w:style w:type="character" w:customStyle="1" w:styleId="a9">
    <w:name w:val="吹き出し (文字)"/>
    <w:rPr>
      <w:rFonts w:ascii="Arial" w:eastAsia="ＭＳ ゴシック" w:hAnsi="Arial" w:cs="Times New Roman"/>
      <w:kern w:val="2"/>
      <w:sz w:val="18"/>
      <w:szCs w:val="18"/>
    </w:rPr>
  </w:style>
  <w:style w:type="character" w:styleId="aa">
    <w:name w:val="FollowedHyperlink"/>
    <w:semiHidden/>
    <w:rPr>
      <w:color w:val="800080"/>
      <w:u w:val="single"/>
    </w:rPr>
  </w:style>
  <w:style w:type="paragraph" w:styleId="ab">
    <w:name w:val="List Paragraph"/>
    <w:basedOn w:val="a"/>
    <w:uiPriority w:val="34"/>
    <w:qFormat/>
    <w:rsid w:val="001B24A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空気調和・衛生工学会中部支部</vt:lpstr>
      <vt:lpstr>空気調和・衛生工学会中部支部</vt:lpstr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空気調和・衛生工学会中部支部</dc:title>
  <dc:subject/>
  <dc:creator>Hideki TANAKA</dc:creator>
  <cp:keywords/>
  <cp:lastModifiedBy>Jin Ishii</cp:lastModifiedBy>
  <cp:revision>7</cp:revision>
  <cp:lastPrinted>2024-10-28T11:20:00Z</cp:lastPrinted>
  <dcterms:created xsi:type="dcterms:W3CDTF">2024-10-28T11:20:00Z</dcterms:created>
  <dcterms:modified xsi:type="dcterms:W3CDTF">2025-10-24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6f857775fcdf6530c06b3a05507bfe9fc721c72379e5c428bd2365516b6421</vt:lpwstr>
  </property>
</Properties>
</file>